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7DMAyy9gH+/0v/wAPSboddJuFDM3VKe0AOYJyan9X1qG9VhW406n551e/691sNZkCg1oJeUrwCWqg9c15yPJUH73bwyBp5qx08UdbUgs8Gf5L0sxb0tW1oHP3gl/C8kL498gw16RRPEKVHmPzL+WNhY1m0ifVVd0Ditg0d19dyIDuNgGIyPy8VQNl4PPDCeR0HGFM3G/ki4j7ixH5h6x4SR4HVuZ/tlsaFnOefZD2twU2uh04oMNUH70J9FX7HfzZPXJ8gp27/xX6GR5u7F6dXwvpgS3PJLr2Rf5fMzuo8/7gkRTtPa2V+KBDMncM6n28eIND8wEK/Qb07vsKQv5X7hhvXTK7cXxzLqnDyfjuDqPBN64X7gWorDfScv2ffd9/Lb2nUck4Og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T, it's hard to tell if it's Hazel or the Twitter side for sure. I</w:t>
      </w:r>
      <w:r>
        <w:t xml:space="preserve"> </w:t>
      </w:r>
      <w:r>
        <w:t xml:space="preserve">assumeed it was happening because of the script because console logs</w:t>
      </w:r>
      <w:r>
        <w:t xml:space="preserve"> </w:t>
      </w:r>
      <w:r>
        <w:t xml:space="preserve">show QL errors and if I look at the folder listing as the action is</w:t>
      </w:r>
      <w:r>
        <w:t xml:space="preserve"> </w:t>
      </w:r>
      <w:r>
        <w:t xml:space="preserve">happening, I can see the icon flickering between generic img icon and a</w:t>
      </w:r>
      <w:r>
        <w:t xml:space="preserve"> </w:t>
      </w:r>
      <w:r>
        <w:t xml:space="preserve">thumbnail icon... Next thing I notice is the Dayone.journal package</w:t>
      </w:r>
      <w:r>
        <w:t xml:space="preserve"> </w:t>
      </w:r>
      <w:r>
        <w:t xml:space="preserve">contents has a photos folder with 30 plus copies of photos.</w:t>
      </w:r>
    </w:p>
    <w:p>
      <w:pPr>
        <w:pStyle w:val="BodyText"/>
      </w:pPr>
      <w:r>
        <w:t xml:space="preserve">Do you have a better idea for tracing or debug view of the scripts or</w:t>
      </w:r>
      <w:r>
        <w:t xml:space="preserve"> </w:t>
      </w:r>
      <w:r>
        <w:t xml:space="preserve">Hazel?</w:t>
      </w:r>
    </w:p>
    <w:p>
      <w:pPr>
        <w:pStyle w:val="BodyText"/>
      </w:pPr>
      <w:r>
        <w:t xml:space="preserve">Mahal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3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3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6</dc:title>
  <dc:creator/>
  <cp:keywords/>
  <dcterms:created xsi:type="dcterms:W3CDTF">2026-05-07T02:57:03Z</dcterms:created>
  <dcterms:modified xsi:type="dcterms:W3CDTF">2026-05-07T02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